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179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DCF15DF" w:rsidR="007B4A91" w:rsidRDefault="00BC4563">
      <w:pPr>
        <w:rPr>
          <w:sz w:val="28"/>
          <w:szCs w:val="28"/>
        </w:rPr>
      </w:pPr>
      <w:r>
        <w:rPr>
          <w:sz w:val="28"/>
          <w:szCs w:val="28"/>
        </w:rPr>
        <w:t>Space Wars</w:t>
      </w:r>
    </w:p>
    <w:p w14:paraId="34A9E19B" w14:textId="77777777" w:rsidR="007B4A91" w:rsidRDefault="00A5179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6ADEA7" w:rsidR="007B4A91" w:rsidRDefault="00BC4563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aliens</w:t>
      </w:r>
    </w:p>
    <w:p w14:paraId="3D632C61" w14:textId="77777777" w:rsidR="007B4A91" w:rsidRDefault="00A5179A">
      <w:pPr>
        <w:rPr>
          <w:sz w:val="28"/>
          <w:szCs w:val="28"/>
        </w:rPr>
      </w:pPr>
      <w:r>
        <w:pict w14:anchorId="29F3B047">
          <v:rect id="_x0000_i104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39A5C320" w:rsidR="007B4A91" w:rsidRPr="00BC4563" w:rsidRDefault="00BC4563" w:rsidP="00BC4563">
      <w:pPr>
        <w:ind w:left="720"/>
        <w:rPr>
          <w:rFonts w:eastAsia="Times New Roman"/>
        </w:rPr>
      </w:pPr>
      <w:r>
        <w:rPr>
          <w:sz w:val="28"/>
          <w:szCs w:val="28"/>
        </w:rPr>
        <w:t>Few aliens invaded planet earth so to defend the planet the astronauts went to space and killed all the aliens</w:t>
      </w:r>
      <w:r w:rsidR="00A5179A"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5179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5179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07AA420" w:rsidR="007B4A91" w:rsidRDefault="00BC4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607F70" w:rsidR="007B4A91" w:rsidRDefault="00BC456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las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44BB222" w:rsidR="007B4A91" w:rsidRDefault="00BC45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6EAE9B" w:rsidR="007B4A91" w:rsidRDefault="00BC45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s the rock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C39E5BE" w14:textId="150009FD" w:rsidR="007B4A91" w:rsidRDefault="00A5179A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D8BDAD2" wp14:editId="41435B0E">
            <wp:extent cx="5943600" cy="39331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A5179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5179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5179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5179A"/>
    <w:rsid w:val="00BC4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0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uj reddy</cp:lastModifiedBy>
  <cp:revision>3</cp:revision>
  <dcterms:created xsi:type="dcterms:W3CDTF">2021-03-18T05:03:00Z</dcterms:created>
  <dcterms:modified xsi:type="dcterms:W3CDTF">2021-06-15T15:02:00Z</dcterms:modified>
</cp:coreProperties>
</file>